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32449317b62c7e4d67a5ec3dadbf2c802abab45"/>
    <w:p>
      <w:pPr>
        <w:pStyle w:val="Heading1"/>
      </w:pPr>
      <w:r>
        <w:t xml:space="preserve">Internship Application Letter: Videographer Internship Opportunity at [Company Name]</w:t>
      </w:r>
    </w:p>
    <w:p>
      <w:pPr>
        <w:pStyle w:val="FirstParagraph"/>
      </w:pPr>
      <w:r>
        <w:t xml:space="preserve">Dear Hiring Manager,</w:t>
      </w:r>
    </w:p>
    <w:p>
      <w:pPr>
        <w:pStyle w:val="BodyText"/>
      </w:pPr>
      <w:r>
        <w:t xml:space="preserve">I am writing with immense enthusiasm to express my formal application for the Videographer Internship position at [Company Name], as advertised on LinkedIn/Your Company Website, specifically tailored to contribute to your dynamic creative team in Santiago, Chile. As a passionate and technically adept emerging videographer with a profound respect for Chilean culture and storytelling traditions, I am eager to immerse myself in the vibrant media landscape of Santiago—a city that pulses with artistic energy from its historic plazas to its modern digital hubs. This internship represents not just an opportunity to grow my skills, but a meaningful step toward becoming a part of Chile’s thriving creative community.</w:t>
      </w:r>
    </w:p>
    <w:p>
      <w:pPr>
        <w:pStyle w:val="BodyText"/>
      </w:pPr>
      <w:r>
        <w:t xml:space="preserve">My journey as a videographer began in [Your City/Country], where I developed a strong foundation in narrative filmmaking, camera operation, and post-production using industry-standard tools including Adobe Premiere Pro, DaVinci Resolve, and Sony A7 series cameras. However, what truly fuels my passion is the power of visual storytelling to connect communities—something I have deeply admired in Chile’s rich cinematic heritage. From the award-winning narratives of Chilean films like "No" and "A Fantastic Woman" to the vibrant street art culture lining Santiago’s Barrio Bellavista, I see a profound tradition of using visual media to reflect national identity, social change, and everyday beauty. This cultural resonance is precisely why I am drawn to apply for this internship in Santiago; I am not merely seeking technical experience but a chance to learn from the very heart of Chilean visual storytelling.</w:t>
      </w:r>
    </w:p>
    <w:p>
      <w:pPr>
        <w:pStyle w:val="BodyText"/>
      </w:pPr>
      <w:r>
        <w:t xml:space="preserve">I understand that [Company Name] is at the forefront of producing compelling content for both local and international audiences, whether through innovative social media campaigns, documentary projects highlighting Chilean landscapes like the Atacama Desert or Patagonia, or corporate narratives celebrating Santiago’s entrepreneurial spirit. I am particularly inspired by your recent work on [mention a specific campaign/project if known, e.g., "the 'Santiago Unplugged' series showcasing hidden neighborhoods" or "collaboration with local artisans for sustainable tourism promotion"], as it aligns perfectly with my own commitment to creating authentic, culturally informed visuals. I am confident that my technical skills—ranging from 4K cinematography and drone operation to color grading and motion graphics—and my proactive approach to problem-solving would allow me to contribute meaningfully from day one. For instance, during a recent student project documenting the bustling Mercado Central de Santiago (a landmark I’ve visited multiple times for inspiration), I utilized natural light and dynamic angles to capture the market’s sensory essence, resulting in a video that garnered significant engagement on university platforms.</w:t>
      </w:r>
    </w:p>
    <w:p>
      <w:pPr>
        <w:pStyle w:val="BodyText"/>
      </w:pPr>
      <w:r>
        <w:t xml:space="preserve">What sets my application apart is my deep cultural preparation and respect for Chilean context. While I am currently at [Your University/Institution] pursuing a degree in Film &amp; Media Production, I have dedicated myself to understanding Chilean society beyond surface-level tourism. I actively study Chilean history, familiarize myself with regional dialects (I am proficient in Spanish at C1 level and have studied Santiago-specific colloquialisms), and follow local creative voices like those of the Santiago Film Festival (FICSG) and platforms such as CineChile. I’ve also engaged with Chilean filmmakers through virtual workshops, learning about their unique challenges—from navigating diverse terrain for shoots to balancing indigenous storytelling with contemporary narratives. This contextual awareness ensures that my work would not only be technically sound but also culturally respectful and resonant within the Chilean framework.</w:t>
      </w:r>
    </w:p>
    <w:p>
      <w:pPr>
        <w:pStyle w:val="BodyText"/>
      </w:pPr>
      <w:r>
        <w:t xml:space="preserve">Furthermore, I thrive in collaborative environments and am eager to learn from professionals at [Company Name]. Santiago’s creative ecosystem—from the indie film scene near Parque Metropolitano to the bustling ad agencies along Alameda—offers unparalleled learning opportunities. I am particularly keen to contribute to projects that might involve capturing the city’s evolving urban identity, such as documenting cultural festivals like Festival de Viña del Mar or highlighting Chilean sustainability initiatives in Santiago’s green zones (e.g., Parque Bicentenario). My adaptability is proven through my work on multi-location shoots across diverse settings, and I am fully prepared to navigate Santiago’s dynamic workflow—whether coordinating with local talent in La Reina, shooting at dawn in the Andes foothills near the city, or meeting tight deadlines for digital campaigns.</w:t>
      </w:r>
    </w:p>
    <w:p>
      <w:pPr>
        <w:pStyle w:val="BodyText"/>
      </w:pPr>
      <w:r>
        <w:t xml:space="preserve">I recognize that this internship is not just a professional stepping stone but a chance to build meaningful relationships within Chile’s creative community. I am committed to bringing dedication, curiosity, and a genuine love for Chilean culture to your team. I would be honored to contribute my skills in video production while absorbing the expertise of your talented crew—learning how Santiago-based producers craft stories that speak globally yet feel deeply local. My goal is not only to refine my craft but also to support [Company Name] in creating content that authentically represents Chile’s spirit, from its bustling markets in Lastarria to the serene vistas of San Cristóbal Hill.</w:t>
      </w:r>
    </w:p>
    <w:p>
      <w:pPr>
        <w:pStyle w:val="BodyText"/>
      </w:pPr>
      <w:r>
        <w:t xml:space="preserve">Thank you for considering my application. I have attached my resume, a portfolio highlighting projects including work from Santiago-inspired shoots (see "Santiago Streetscape" and "Cultural Tapestry of Chile" reels), and references from professors who can attest to my technical abilities and cultural sensitivity. I am available for an interview at your earliest convenience, whether in person at your Santiago office or via video call, and I eagerly anticipate the possibility of contributing to [Company Name]’s mission within the heart of Chile’s most dynamic city. Santiago is not just a location—it is a living canvas of creativity, and I am ready to add my brushstroke.</w:t>
      </w:r>
    </w:p>
    <w:p>
      <w:pPr>
        <w:pStyle w:val="BodyText"/>
      </w:pPr>
      <w:r>
        <w:t xml:space="preserve">Sincerely,</w:t>
      </w:r>
    </w:p>
    <w:p>
      <w:pPr>
        <w:pStyle w:val="BodyText"/>
      </w:pPr>
      <w:r>
        <w:t xml:space="preserve">[Your Full Name]</w:t>
      </w:r>
    </w:p>
    <w:p>
      <w:pPr>
        <w:pStyle w:val="BodyText"/>
      </w:pPr>
      <w:r>
        <w:t xml:space="preserve">[Your Email Address] | [Your Phone Number] | [Link to Online Portfolio/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Chile Santiago</dc:title>
  <dc:creator/>
  <cp:keywords/>
  <dcterms:created xsi:type="dcterms:W3CDTF">2026-07-21T05:34:32Z</dcterms:created>
  <dcterms:modified xsi:type="dcterms:W3CDTF">2026-07-21T05:34:32Z</dcterms:modified>
</cp:coreProperties>
</file>

<file path=docProps/custom.xml><?xml version="1.0" encoding="utf-8"?>
<Properties xmlns="http://schemas.openxmlformats.org/officeDocument/2006/custom-properties" xmlns:vt="http://schemas.openxmlformats.org/officeDocument/2006/docPropsVTypes"/>
</file>